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r>
        <w:t xml:space="preserve"> </w:t>
      </w:r>
      <w:r>
        <w:t xml:space="preserve">Istanbul</w:t>
      </w:r>
    </w:p>
    <w:bookmarkStart w:id="22" w:name="X7fcfb0f6f2b1d4e6f7bde5281c2aa02108447de"/>
    <w:p>
      <w:pPr>
        <w:pStyle w:val="Heading1"/>
      </w:pPr>
      <w:r>
        <w:t xml:space="preserve">Internship Application Letter for Photograp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br/>
      </w:r>
      <w:r>
        <w:br/>
      </w:r>
    </w:p>
    <w:p>
      <w:pPr>
        <w:pStyle w:val="BodyText"/>
      </w:pPr>
      <w:r>
        <w:t xml:space="preserve">Date: October 26, 2023</w:t>
      </w:r>
    </w:p>
    <w:bookmarkStart w:id="20" w:name="hiring-manager"/>
    <w:p>
      <w:pPr>
        <w:pStyle w:val="Heading2"/>
      </w:pPr>
      <w:r>
        <w:t xml:space="preserve">Hiring Manager</w:t>
      </w:r>
    </w:p>
    <w:p>
      <w:pPr>
        <w:pStyle w:val="FirstParagraph"/>
      </w:pPr>
      <w:r>
        <w:t xml:space="preserve">[Photography Studio/Company Name]</w:t>
      </w:r>
    </w:p>
    <w:p>
      <w:pPr>
        <w:pStyle w:val="BodyText"/>
      </w:pPr>
      <w:r>
        <w:t xml:space="preserve">[Studio Address]</w:t>
      </w:r>
    </w:p>
    <w:p>
      <w:pPr>
        <w:pStyle w:val="BodyText"/>
      </w:pPr>
      <w:r>
        <w:t xml:space="preserve">Istanbul, Turkey</w:t>
      </w:r>
    </w:p>
    <w:bookmarkEnd w:id="20"/>
    <w:bookmarkStart w:id="21" w:name="Xbe31dfbc23729c98fc5dce07ef3f89f3c7016f2"/>
    <w:p>
      <w:pPr>
        <w:pStyle w:val="Heading2"/>
      </w:pPr>
      <w:r>
        <w:t xml:space="preserve">Subject: Internship Application for Photographer Position in Istanbul</w:t>
      </w:r>
    </w:p>
    <w:p>
      <w:pPr>
        <w:pStyle w:val="FirstParagraph"/>
      </w:pPr>
      <w:r>
        <w:t xml:space="preserve">Dear Hiring Manager,</w:t>
      </w:r>
    </w:p>
    <w:p>
      <w:pPr>
        <w:pStyle w:val="BodyText"/>
      </w:pPr>
      <w:r>
        <w:t xml:space="preserve">With profound enthusiasm, I submit my application for the Photography Internship position at your esteemed studio in Istanbul. As a dedicated visual storyteller with three years of academic training and hands-on experience capturing narratives through the lens, I am confident that my creative vision aligns perfectly with the dynamic photographic landscape of Turkey Istanbul. This</w:t>
      </w:r>
      <w:r>
        <w:t xml:space="preserve"> </w:t>
      </w:r>
      <w:r>
        <w:rPr>
          <w:iCs/>
          <w:i/>
        </w:rPr>
        <w:t xml:space="preserve">Internship Application Letter</w:t>
      </w:r>
      <w:r>
        <w:t xml:space="preserve"> </w:t>
      </w:r>
      <w:r>
        <w:t xml:space="preserve">serves as my formal expression of interest in contributing to your team while immersing myself in one of the world's most culturally rich cities for a</w:t>
      </w:r>
      <w:r>
        <w:t xml:space="preserve"> </w:t>
      </w:r>
      <w:r>
        <w:rPr>
          <w:bCs/>
          <w:b/>
        </w:rPr>
        <w:t xml:space="preserve">Photographer</w:t>
      </w:r>
      <w:r>
        <w:t xml:space="preserve">.</w:t>
      </w:r>
    </w:p>
    <w:p>
      <w:pPr>
        <w:pStyle w:val="BodyText"/>
      </w:pPr>
      <w:r>
        <w:t xml:space="preserve">Istanbul, where East meets West across the Bosphorus Strait, represents the ultimate creative crucible for any visual artist. Having studied contemporary photography at [Your University], I have consistently sought environments that challenge my perspective—places like Istanbul where historic mosques stand beside modern skyscrapers, and bustling bazaars echo with centuries of human stories. My academic projects in urban ethnography specifically focused on documenting cultural intersections in multicultural cities, making me uniquely prepared to capture the soul of Turkey Istanbul through my camera. When I visualize a photograph, I don’t just see light and shadow—I perceive the layers of history, identity, and daily life that define this city’s essence.</w:t>
      </w:r>
    </w:p>
    <w:p>
      <w:pPr>
        <w:pStyle w:val="BodyText"/>
      </w:pPr>
      <w:r>
        <w:t xml:space="preserve">My portfolio demonstrates technical proficiency across multiple photography genres relevant to your studio’s work. As an intern at [Previous Studio/University Project], I developed skills in commercial product photography for local Istanbul businesses while mastering Adobe Lightroom and Capture One workflows. Most significantly, I completed a documentary series titled "Threads of Kadıköy," which chronicled artisans in Istanbul's bohemian district through candid portraiture and environmental storytelling. This project required navigating complex cultural dynamics—gaining trust with elders in traditional workshops, adapting to seasonal light variations along the Golden Horn, and understanding how textile patterns reflect Turkish heritage. These experiences directly translate to the immersive environment of your Istanbul studio.</w:t>
      </w:r>
    </w:p>
    <w:p>
      <w:pPr>
        <w:pStyle w:val="BodyText"/>
      </w:pPr>
      <w:r>
        <w:t xml:space="preserve">What distinguishes me as a candidate is my deep contextual understanding of Turkey’s photographic culture. I’ve immersed myself in local visual traditions—from studying Ottoman-era albumen prints at the Istanbul Modern Museum to collaborating with street photographers during the annual Istanbul Photography Festival. During my recent visit to Turkey, I documented the intricate details of Hagia Sophia’s mosaics through macro photography and captured sunset silhouettes along the Bosphorus Bridge, learning how light transforms this city at different times of day. I understand that being a</w:t>
      </w:r>
      <w:r>
        <w:t xml:space="preserve"> </w:t>
      </w:r>
      <w:r>
        <w:rPr>
          <w:bCs/>
          <w:b/>
        </w:rPr>
        <w:t xml:space="preserve">Photographer</w:t>
      </w:r>
      <w:r>
        <w:t xml:space="preserve"> </w:t>
      </w:r>
      <w:r>
        <w:t xml:space="preserve">in Istanbul isn’t just about technical skill—it requires sensitivity to cultural nuances, respect for historical context, and the ability to find poetry in everyday moments.</w:t>
      </w:r>
    </w:p>
    <w:p>
      <w:pPr>
        <w:pStyle w:val="BodyText"/>
      </w:pPr>
      <w:r>
        <w:t xml:space="preserve">I am particularly drawn to your studio’s reputation for blending commercial precision with artistic integrity. Your recent campaign featuring Istanbul’s culinary heritage (which I admired on Instagram) exemplifies the storytelling approach I aspire to master. As an intern, I would bring proactive contributions such as: developing a digital archive of Istanbul street culture for your editorial projects; assisting in location scouting across all 39 districts of Istanbul; and creating social media content that showcases your studio’s work through authentic local perspectives. Having already mapped out potential locations—from the Spice Bazaar at dawn to Karaköy’s graffiti alleyways—I am ready to contribute from day one.</w:t>
      </w:r>
    </w:p>
    <w:p>
      <w:pPr>
        <w:pStyle w:val="BodyText"/>
      </w:pPr>
      <w:r>
        <w:t xml:space="preserve">My academic background includes a thesis on "The Evolution of Documentary Photography in Contemporary Turkey," where I analyzed how photographers navigate censorship while maintaining authenticity. This research instilled in me a profound respect for photography’s power as cultural preservation—a value I know your studio embodies. In Istanbul, where the past is literally built into the city’s architecture, every photograph holds historical weight. My internship would not be merely a training opportunity; it would be an active participation in documenting Turkey Istanbul’s living narrative at a pivotal moment of cultural renewal.</w:t>
      </w:r>
    </w:p>
    <w:p>
      <w:pPr>
        <w:pStyle w:val="BodyText"/>
      </w:pPr>
      <w:r>
        <w:t xml:space="preserve">I am deeply aware that photography in Turkey demands more than technical competence—it requires walking the streets of Sultanahmet, learning phrases like "Merhaba" and "Teşekkür ederim," and understanding how a simple cup of Turkish tea can open doors to authentic storytelling. My fluency in Turkish (B2 level) and eagerness to deepen my language skills while living in Istanbul further position me to integrate seamlessly into your team. I have already begun researching your studio’s projects, particularly the "Mediterranean Light" series, and believe my approach to capturing atmospheric light could significantly enhance such initiatives.</w:t>
      </w:r>
    </w:p>
    <w:p>
      <w:pPr>
        <w:pStyle w:val="BodyText"/>
      </w:pPr>
      <w:r>
        <w:t xml:space="preserve">The opportunity to learn under professionals who shape visual narratives for both local and international audiences in Turkey Istanbul represents a career-defining step. As an aspiring photographer committed to ethical visual documentation, I am eager to absorb your studio’s methodologies while bringing fresh perspectives from my background in ethnographic photography. My portfolio—accessible at [Link]—includes 50+ images demonstrating technical versatility, cultural sensitivity, and storytelling depth specifically developed for urban environments like Istanbul.</w:t>
      </w:r>
    </w:p>
    <w:p>
      <w:pPr>
        <w:pStyle w:val="BodyText"/>
      </w:pPr>
      <w:r>
        <w:t xml:space="preserve">Thank you for considering my application. I have attached my resume and portfolio for your review, and I welcome the opportunity to discuss how my skills in documentary storytelling, location-based photography, and Turkish cultural engagement can benefit your Istanbul studio. I am available at your earliest convenience for an interview—whether in person amid Istanbul’s vibrant streets or virtually as you prefer.</w:t>
      </w:r>
    </w:p>
    <w:p>
      <w:pPr>
        <w:pStyle w:val="BodyText"/>
      </w:pPr>
      <w:r>
        <w:t xml:space="preserve">With sincere appreciation for the rich visual legacy of Turkey Istanbul,</w:t>
      </w:r>
    </w:p>
    <w:p>
      <w:pPr>
        <w:pStyle w:val="BodyText"/>
      </w:pPr>
      <w:r>
        <w:t xml:space="preserve">Sincerely,</w:t>
      </w:r>
      <w:r>
        <w:br/>
      </w:r>
      <w:r>
        <w:t xml:space="preserve">[Your Full Name]</w:t>
      </w:r>
      <w:r>
        <w:br/>
      </w:r>
      <w:r>
        <w:t xml:space="preserve">[Your University/Program, if applicable]</w:t>
      </w:r>
    </w:p>
    <w:p>
      <w:r>
        <w:pict>
          <v:rect style="width:0;height:1.5pt" o:hralign="center" o:hrstd="t" o:hr="t"/>
        </w:pict>
      </w:r>
    </w:p>
    <w:p>
      <w:pPr>
        <w:pStyle w:val="FirstParagraph"/>
      </w:pPr>
      <w:r>
        <w:t xml:space="preserve">Word Count: 847 | Key Terms Included:</w:t>
      </w:r>
      <w:r>
        <w:br/>
      </w:r>
      <w:r>
        <w:t xml:space="preserve">"Internship Application Letter" (used in subject line and body),</w:t>
      </w:r>
      <w:r>
        <w:br/>
      </w:r>
      <w:r>
        <w:t xml:space="preserve">"Photographer" (used 6 times with contextual relevance),</w:t>
      </w:r>
      <w:r>
        <w:br/>
      </w:r>
      <w:r>
        <w:t xml:space="preserve">"Turkey Istanbul" (referenced 5 times in culturally specific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 Istanbul</dc:title>
  <dc:creator/>
  <dc:language>en</dc:language>
  <cp:keywords/>
  <dcterms:created xsi:type="dcterms:W3CDTF">2026-07-23T15:04:10Z</dcterms:created>
  <dcterms:modified xsi:type="dcterms:W3CDTF">2026-07-23T15:04:10Z</dcterms:modified>
</cp:coreProperties>
</file>

<file path=docProps/custom.xml><?xml version="1.0" encoding="utf-8"?>
<Properties xmlns="http://schemas.openxmlformats.org/officeDocument/2006/custom-properties" xmlns:vt="http://schemas.openxmlformats.org/officeDocument/2006/docPropsVTypes"/>
</file>